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262ef970d7219f1451100d1d569c597d34020b0"/>
    <w:p>
      <w:pPr>
        <w:pStyle w:val="Heading1"/>
      </w:pPr>
      <w:r>
        <w:t xml:space="preserve">Cover Letter for Orthodontist Position in Australia Sydney</w:t>
      </w:r>
    </w:p>
    <w:p>
      <w:pPr>
        <w:pStyle w:val="FirstParagraph"/>
      </w:pPr>
      <w:r>
        <w:t xml:space="preserve">Dear [Hiring Manager's Name],</w:t>
      </w:r>
    </w:p>
    <w:p>
      <w:pPr>
        <w:pStyle w:val="BodyText"/>
      </w:pPr>
      <w:r>
        <w:t xml:space="preserve">I am writing to express my enthusiastic interest in the Orthodontist position at your esteemed practice in Australia Sydney. With a decade of experience in orthodontic care and a profound commitment to delivering exceptional patient outcomes, I am eager to contribute my expertise to a dynamic and forward-thinking team in one of Australia’s most vibrant cities. As an accomplished Orthodontist with a focus on innovative treatments, personalized care, and community engagement, I am confident that my skills align seamlessly with the values of your practice.</w:t>
      </w:r>
    </w:p>
    <w:p>
      <w:pPr>
        <w:pStyle w:val="BodyText"/>
      </w:pPr>
      <w:r>
        <w:t xml:space="preserve">Having graduated from [Your University] with a Doctorate in Orthodontics and completed advanced training in [specific areas such as interceptive orthodontics, lingual braces, or pediatric orthodontics], I have dedicated my career to mastering the art and science of aligning smiles. My work experience spans both private practices and academic institutions, where I have treated patients of all ages, from children with early-stage malocclusions to adults seeking transformative cosmetic corrections. This diverse background has equipped me with a holistic understanding of orthodontic challenges and the ability to tailor solutions that meet individual needs.</w:t>
      </w:r>
    </w:p>
    <w:p>
      <w:pPr>
        <w:pStyle w:val="BodyText"/>
      </w:pPr>
      <w:r>
        <w:t xml:space="preserve">What sets me apart as an Orthodontist is my unwavering dedication to patient-centered care. In Australia Sydney, where the healthcare landscape is evolving rapidly, I have always prioritized building strong relationships with patients and their families. I believe that orthodontic treatment is not just about straightening teeth but about empowering individuals to feel confident in their appearance and improve their overall quality of life. For instance, during my time at [Previous Practice or Institution], I developed a comprehensive patient education program that demystified orthodontic procedures and fostered long-term compliance, resulting in a 25% increase in patient satisfaction scores.</w:t>
      </w:r>
    </w:p>
    <w:p>
      <w:pPr>
        <w:pStyle w:val="BodyText"/>
      </w:pPr>
      <w:r>
        <w:t xml:space="preserve">As an Orthodontist in Australia Sydney, I am particularly drawn to your practice’s reputation for integrating cutting-edge technology with compassionate care. The use of digital imaging, 3D treatment planning, and clear aligners has revolutionized the field of orthodontics, and I am excited to bring my proficiency in these tools to your team. My ability to leverage technological advancements while maintaining a human touch ensures that patients receive both precision and personalized attention. For example, I have successfully implemented AI-driven diagnostics in previous roles, which not only improved treatment accuracy but also reduced appointment durations by 20%.</w:t>
      </w:r>
    </w:p>
    <w:p>
      <w:pPr>
        <w:pStyle w:val="BodyText"/>
      </w:pPr>
      <w:r>
        <w:t xml:space="preserve">Living and working in Australia Sydney has deepened my appreciation for the cultural diversity and fast-paced environment that define this city. The demand for orthodontic services here is robust, driven by an aging population and a growing awareness of oral health’s role in overall wellness. As an Orthodontist, I am keen to contribute to this ecosystem by addressing the unique needs of Sydney’s communities, including multicultural groups who may have distinct expectations regarding treatment aesthetics and timelines. My fluency in [language if applicable] and experience working with culturally diverse patient bases further enhance my ability to connect with individuals from all walks of life.</w:t>
      </w:r>
    </w:p>
    <w:p>
      <w:pPr>
        <w:pStyle w:val="BodyText"/>
      </w:pPr>
      <w:r>
        <w:t xml:space="preserve">Moreover, I am committed to ongoing professional development, which is vital for an Orthodontist in Australia Sydney. I regularly attend conferences such as the Australian Orthodontic Society’s annual meeting and stay updated on the latest research through publications like the *Australian Dental Journal*. This commitment ensures that my practice remains at the forefront of orthodontic innovation, allowing me to offer patients evidence-based solutions that reflect global best practices.</w:t>
      </w:r>
    </w:p>
    <w:p>
      <w:pPr>
        <w:pStyle w:val="BodyText"/>
      </w:pPr>
      <w:r>
        <w:t xml:space="preserve">What I find most compelling about your practice is its focus on community outreach and education. As an Orthodontist, I have always believed in giving back, whether through free clinics for underserved populations or partnerships with local schools to promote oral health literacy. I would be thrilled to contribute to similar initiatives in Australia Sydney, helping bridge the gap between dental care and public awareness while fostering a sense of trust and accessibility within the community.</w:t>
      </w:r>
    </w:p>
    <w:p>
      <w:pPr>
        <w:pStyle w:val="BodyText"/>
      </w:pPr>
      <w:r>
        <w:t xml:space="preserve">In conclusion, I am eager to join your team as an Orthodontist in Australia Sydney, where I can combine my clinical expertise, passion for patient care, and dedication to innovation. My goal is to support your practice in maintaining its reputation for excellence while contributing to the growth of orthodontic care in this dynamic region. Thank you for considering my application. I would welcome the opportunity to discuss how my skills and vision align with your practice’s objectiv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Australia Sydney</dc:title>
  <dc:creator/>
  <dc:language>en</dc:language>
  <cp:keywords/>
  <dcterms:created xsi:type="dcterms:W3CDTF">2025-12-10T07:02:24Z</dcterms:created>
  <dcterms:modified xsi:type="dcterms:W3CDTF">2025-12-10T07:02:24Z</dcterms:modified>
</cp:coreProperties>
</file>

<file path=docProps/custom.xml><?xml version="1.0" encoding="utf-8"?>
<Properties xmlns="http://schemas.openxmlformats.org/officeDocument/2006/custom-properties" xmlns:vt="http://schemas.openxmlformats.org/officeDocument/2006/docPropsVTypes"/>
</file>